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1B623" w14:textId="77777777" w:rsidR="00825B9B" w:rsidRPr="00825B9B" w:rsidRDefault="00825B9B" w:rsidP="00825B9B">
      <w:pPr>
        <w:shd w:val="clear" w:color="auto" w:fill="FFFFFF"/>
        <w:spacing w:after="150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b/>
          <w:bCs/>
          <w:color w:val="313131"/>
          <w:sz w:val="24"/>
          <w:szCs w:val="24"/>
        </w:rPr>
        <w:t>Requirements</w:t>
      </w:r>
    </w:p>
    <w:p w14:paraId="22D52B3E" w14:textId="77777777" w:rsidR="00825B9B" w:rsidRPr="00825B9B" w:rsidRDefault="00825B9B" w:rsidP="00825B9B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Here are the requirements for your game:</w:t>
      </w:r>
    </w:p>
    <w:p w14:paraId="66E8AAC9" w14:textId="77777777" w:rsidR="00825B9B" w:rsidRPr="00825B9B" w:rsidRDefault="00825B9B" w:rsidP="00825B9B">
      <w:pPr>
        <w:numPr>
          <w:ilvl w:val="0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The computer must select a word at random from the list of available words that was provided in </w:t>
      </w:r>
      <w:r w:rsidRPr="00825B9B">
        <w:rPr>
          <w:rFonts w:ascii="Courier New" w:eastAsia="Times New Roman" w:hAnsi="Courier New" w:cs="Courier New"/>
          <w:color w:val="313131"/>
          <w:sz w:val="20"/>
          <w:szCs w:val="20"/>
        </w:rPr>
        <w:t>words.txt</w:t>
      </w: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. The functions for loading the word list and selecting a random word have already been provided for you in </w:t>
      </w:r>
      <w:r w:rsidRPr="00825B9B">
        <w:rPr>
          <w:rFonts w:ascii="Courier New" w:eastAsia="Times New Roman" w:hAnsi="Courier New" w:cs="Courier New"/>
          <w:color w:val="313131"/>
          <w:sz w:val="20"/>
          <w:szCs w:val="20"/>
        </w:rPr>
        <w:t>ps3_hangman.py</w:t>
      </w: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.</w:t>
      </w:r>
    </w:p>
    <w:p w14:paraId="06ECC2E1" w14:textId="77777777" w:rsidR="00825B9B" w:rsidRPr="00825B9B" w:rsidRDefault="00825B9B" w:rsidP="00825B9B">
      <w:pPr>
        <w:numPr>
          <w:ilvl w:val="0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The game must be interactive; the flow of the game should go as follows:</w:t>
      </w:r>
    </w:p>
    <w:p w14:paraId="43FCEDC2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At the start of the game, let the user know how many letters the computer's word contains.</w:t>
      </w:r>
    </w:p>
    <w:p w14:paraId="5939F1E8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Ask the user to supply one guess (i.e. letter) per round.</w:t>
      </w:r>
    </w:p>
    <w:p w14:paraId="1F024798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The user should receive feedback immediately after each guess about whether their guess appears in the computer's word.</w:t>
      </w:r>
    </w:p>
    <w:p w14:paraId="358164CA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After each round, you should also display to the user the partially guessed word so far, as well as letters that the user has not yet guessed.</w:t>
      </w:r>
    </w:p>
    <w:p w14:paraId="400479AA" w14:textId="77777777" w:rsidR="00825B9B" w:rsidRPr="00825B9B" w:rsidRDefault="00825B9B" w:rsidP="00825B9B">
      <w:pPr>
        <w:numPr>
          <w:ilvl w:val="0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Some additional rules of the game:</w:t>
      </w:r>
    </w:p>
    <w:p w14:paraId="06BC5843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A user is allowed 8 guesses. Make sure to remind the user of how many guesses s/he has left after each round. Assume that players will only ever submit one character at a time (A-Z).</w:t>
      </w:r>
    </w:p>
    <w:p w14:paraId="0292AC3B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A user loses a guess </w:t>
      </w:r>
      <w:r w:rsidRPr="00825B9B">
        <w:rPr>
          <w:rFonts w:ascii="Helvetica" w:eastAsia="Times New Roman" w:hAnsi="Helvetica" w:cs="Helvetica"/>
          <w:b/>
          <w:bCs/>
          <w:color w:val="313131"/>
          <w:sz w:val="24"/>
          <w:szCs w:val="24"/>
        </w:rPr>
        <w:t>only</w:t>
      </w: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 when s/he guesses incorrectly.</w:t>
      </w:r>
    </w:p>
    <w:p w14:paraId="4FE5F527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If the user guesses the same letter twice, do not take away a guess - instead, print a message letting them know they've already guessed that letter and ask them to try again.</w:t>
      </w:r>
    </w:p>
    <w:p w14:paraId="43FAA8F8" w14:textId="77777777" w:rsidR="00825B9B" w:rsidRPr="00825B9B" w:rsidRDefault="00825B9B" w:rsidP="00825B9B">
      <w:pPr>
        <w:numPr>
          <w:ilvl w:val="1"/>
          <w:numId w:val="1"/>
        </w:numPr>
        <w:shd w:val="clear" w:color="auto" w:fill="FFFFFF"/>
        <w:spacing w:after="340" w:line="336" w:lineRule="atLeast"/>
        <w:ind w:left="0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825B9B">
        <w:rPr>
          <w:rFonts w:ascii="Helvetica" w:eastAsia="Times New Roman" w:hAnsi="Helvetica" w:cs="Helvetica"/>
          <w:color w:val="313131"/>
          <w:sz w:val="24"/>
          <w:szCs w:val="24"/>
        </w:rPr>
        <w:t>The game should end when the user constructs the full word or runs out of guesses. If the player runs out of guesses (s/he "loses"), reveal the word to the user when the game ends.</w:t>
      </w:r>
    </w:p>
    <w:p w14:paraId="2EE89E65" w14:textId="77777777" w:rsidR="00825B9B" w:rsidRDefault="00825B9B"/>
    <w:p w14:paraId="18A5E0B9" w14:textId="02310DBC" w:rsidR="00FC5ED3" w:rsidRDefault="000C779C">
      <w:bookmarkStart w:id="0" w:name="_GoBack"/>
      <w:bookmarkEnd w:id="0"/>
      <w:r>
        <w:t>Try 1:</w:t>
      </w:r>
    </w:p>
    <w:p w14:paraId="523B6156" w14:textId="67E51DA2" w:rsidR="00370D1C" w:rsidRDefault="00370D1C">
      <w:r>
        <w:lastRenderedPageBreak/>
        <w:t>My output</w:t>
      </w:r>
    </w:p>
    <w:p w14:paraId="05CD94D4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Welcome to the game, Hangman!</w:t>
      </w:r>
    </w:p>
    <w:p w14:paraId="3AD330CE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I am thinking of a word that is 1 letters long</w:t>
      </w:r>
    </w:p>
    <w:p w14:paraId="5304139F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5E718ADC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8 guesses left</w:t>
      </w:r>
    </w:p>
    <w:p w14:paraId="44E8FA6E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abcdefghijklmnopqrstuvwxyz</w:t>
      </w:r>
    </w:p>
    <w:p w14:paraId="38DC2601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c</w:t>
      </w:r>
    </w:p>
    <w:p w14:paraId="70AAB83F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Good guess: c</w:t>
      </w:r>
    </w:p>
    <w:p w14:paraId="606B3874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0C61A5D1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8 guesses left</w:t>
      </w:r>
    </w:p>
    <w:p w14:paraId="1922F714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abdefghijklmnopqrstuvwxyz</w:t>
      </w:r>
    </w:p>
    <w:p w14:paraId="6D6D7DEC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1C84C7C3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Congratulations, you won!</w:t>
      </w:r>
    </w:p>
    <w:p w14:paraId="2CF05597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None</w:t>
      </w:r>
    </w:p>
    <w:p w14:paraId="1B103BDA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</w:p>
    <w:p w14:paraId="58D4E44C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*** ERROR: Failing on end of game.</w:t>
      </w:r>
    </w:p>
    <w:p w14:paraId="7A472A19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Expected line: Congratulations, you won!</w:t>
      </w:r>
    </w:p>
    <w:p w14:paraId="1726EFE7" w14:textId="77777777" w:rsidR="00370D1C" w:rsidRDefault="00370D1C" w:rsidP="00370D1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r code generated: You have 8 guesses left ***</w:t>
      </w:r>
    </w:p>
    <w:p w14:paraId="5BAEAFAF" w14:textId="77777777" w:rsidR="00370D1C" w:rsidRDefault="00370D1C"/>
    <w:p w14:paraId="13492DC9" w14:textId="796E3169" w:rsidR="00370D1C" w:rsidRDefault="00370D1C">
      <w:r>
        <w:t>Correct:</w:t>
      </w:r>
    </w:p>
    <w:p w14:paraId="04206260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Welcome to the game Hangman!</w:t>
      </w:r>
    </w:p>
    <w:p w14:paraId="696ABDD6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I am thinking of a word that is 1 letters long</w:t>
      </w:r>
    </w:p>
    <w:p w14:paraId="3F01A717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-----------</w:t>
      </w:r>
    </w:p>
    <w:p w14:paraId="3D73E9DC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You have 8 guesses left</w:t>
      </w:r>
    </w:p>
    <w:p w14:paraId="22DF61DC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Available Letters: abcdefghijklmnopqrstuvwxyz</w:t>
      </w:r>
    </w:p>
    <w:p w14:paraId="6EB9EC97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Please guess a letter: c</w:t>
      </w:r>
    </w:p>
    <w:p w14:paraId="6DB65B7B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Good guess: c</w:t>
      </w:r>
    </w:p>
    <w:p w14:paraId="07E07CFE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-----------</w:t>
      </w:r>
    </w:p>
    <w:p w14:paraId="4A27C0C3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Congratulations, you won!</w:t>
      </w:r>
    </w:p>
    <w:p w14:paraId="721AE449" w14:textId="77777777" w:rsidR="000C779C" w:rsidRPr="000C779C" w:rsidRDefault="000C779C" w:rsidP="000C779C">
      <w:pPr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C2C2C"/>
        </w:rPr>
      </w:pPr>
      <w:r w:rsidRPr="000C779C">
        <w:rPr>
          <w:rFonts w:ascii="Courier New" w:eastAsia="Times New Roman" w:hAnsi="Courier New" w:cs="Courier New"/>
          <w:color w:val="2C2C2C"/>
        </w:rPr>
        <w:t>None</w:t>
      </w:r>
    </w:p>
    <w:p w14:paraId="2EAAE7E2" w14:textId="0CB4B07F" w:rsidR="000C779C" w:rsidRDefault="000C779C"/>
    <w:p w14:paraId="0AE3A1E0" w14:textId="59C5C885" w:rsidR="000C779C" w:rsidRDefault="000C779C"/>
    <w:p w14:paraId="2C383D3A" w14:textId="77777777" w:rsidR="000C779C" w:rsidRDefault="000C779C"/>
    <w:p w14:paraId="6006D8FC" w14:textId="77777777" w:rsidR="000C779C" w:rsidRDefault="000C779C"/>
    <w:p w14:paraId="1DE8C301" w14:textId="77777777" w:rsidR="000C779C" w:rsidRDefault="000C779C"/>
    <w:p w14:paraId="2BF6408B" w14:textId="77777777" w:rsidR="000C779C" w:rsidRDefault="000C779C"/>
    <w:p w14:paraId="05F07FDE" w14:textId="77777777" w:rsidR="000C779C" w:rsidRDefault="000C779C"/>
    <w:p w14:paraId="486A526E" w14:textId="77777777" w:rsidR="000C779C" w:rsidRDefault="000C779C"/>
    <w:p w14:paraId="34329773" w14:textId="77777777" w:rsidR="00395FD9" w:rsidRDefault="00395FD9"/>
    <w:p w14:paraId="049C5638" w14:textId="439C70A5" w:rsidR="000C779C" w:rsidRDefault="000C779C">
      <w:r>
        <w:t>Try 2:</w:t>
      </w:r>
    </w:p>
    <w:p w14:paraId="639A3BFC" w14:textId="5B6B7413" w:rsidR="00395FD9" w:rsidRDefault="00395FD9">
      <w:r>
        <w:lastRenderedPageBreak/>
        <w:t>My output:</w:t>
      </w:r>
    </w:p>
    <w:p w14:paraId="6E8A424B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Welcome to the game, Hangman!</w:t>
      </w:r>
    </w:p>
    <w:p w14:paraId="491E197A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I am thinking of a word that is 1 letters long</w:t>
      </w:r>
    </w:p>
    <w:p w14:paraId="22C43C42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5D4868C5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8 guesses left</w:t>
      </w:r>
    </w:p>
    <w:p w14:paraId="3DE841A1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abcdefghijklmnopqrstuvwxyz</w:t>
      </w:r>
    </w:p>
    <w:p w14:paraId="122AA531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a</w:t>
      </w:r>
    </w:p>
    <w:p w14:paraId="09100B4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478CE799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039DC5C2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7 guesses left</w:t>
      </w:r>
    </w:p>
    <w:p w14:paraId="56B8498A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bcdefghijklmnopqrstuvwxyz</w:t>
      </w:r>
    </w:p>
    <w:p w14:paraId="76EA1775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b</w:t>
      </w:r>
    </w:p>
    <w:p w14:paraId="0D92EC07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58757A38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2DDEA098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6 guesses left</w:t>
      </w:r>
    </w:p>
    <w:p w14:paraId="50C3B06C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defghijklmnopqrstuvwxyz</w:t>
      </w:r>
    </w:p>
    <w:p w14:paraId="7E540AD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d</w:t>
      </w:r>
    </w:p>
    <w:p w14:paraId="793060EC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50032BF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24BA10F9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5 guesses left</w:t>
      </w:r>
    </w:p>
    <w:p w14:paraId="1129F86D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efghijklmnopqrstuvwxyz</w:t>
      </w:r>
    </w:p>
    <w:p w14:paraId="122C2A8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e</w:t>
      </w:r>
    </w:p>
    <w:p w14:paraId="4367D747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01BAAA05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7119328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4 guesses left</w:t>
      </w:r>
    </w:p>
    <w:p w14:paraId="6EB3F4B4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fghijklmnopqrstuvwxyz</w:t>
      </w:r>
    </w:p>
    <w:p w14:paraId="08BF8CD0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f</w:t>
      </w:r>
    </w:p>
    <w:p w14:paraId="3789BEEF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3A6EB995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44D24C0A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3 guesses left</w:t>
      </w:r>
    </w:p>
    <w:p w14:paraId="52BBFD57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ghijklmnopqrstuvwxyz</w:t>
      </w:r>
    </w:p>
    <w:p w14:paraId="10F2C70E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g</w:t>
      </w:r>
    </w:p>
    <w:p w14:paraId="4CCB0C66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24A77442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4723BB3A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2 guesses left</w:t>
      </w:r>
    </w:p>
    <w:p w14:paraId="40D28333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hijklmnopqrstuvwxyz</w:t>
      </w:r>
    </w:p>
    <w:p w14:paraId="67002147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Please guess a letter: h</w:t>
      </w:r>
    </w:p>
    <w:p w14:paraId="0B099443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 xml:space="preserve">Oops! That letter is not in my word: _ </w:t>
      </w:r>
    </w:p>
    <w:p w14:paraId="09897E4C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7ABEE6AC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 have 1 guesses left</w:t>
      </w:r>
    </w:p>
    <w:p w14:paraId="08A4561D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Available Letters: cijklmnopqrstuvwxyz</w:t>
      </w:r>
    </w:p>
    <w:p w14:paraId="2388534E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-----------</w:t>
      </w:r>
    </w:p>
    <w:p w14:paraId="3FF096BA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Sorry, you ran out of guesses. The word was c.</w:t>
      </w:r>
    </w:p>
    <w:p w14:paraId="0BD32AAD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None</w:t>
      </w:r>
    </w:p>
    <w:p w14:paraId="3F18DECD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</w:p>
    <w:p w14:paraId="382841E7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*** ERROR: Failing test.</w:t>
      </w:r>
    </w:p>
    <w:p w14:paraId="7B75162D" w14:textId="77777777" w:rsid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Expected line: Please guess a letter: i</w:t>
      </w:r>
    </w:p>
    <w:p w14:paraId="4450D3BF" w14:textId="2B0CEF31" w:rsidR="00395FD9" w:rsidRPr="00395FD9" w:rsidRDefault="00395FD9" w:rsidP="00395FD9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BB0000"/>
          <w:sz w:val="22"/>
          <w:szCs w:val="22"/>
        </w:rPr>
      </w:pPr>
      <w:r>
        <w:rPr>
          <w:color w:val="BB0000"/>
          <w:sz w:val="22"/>
          <w:szCs w:val="22"/>
        </w:rPr>
        <w:t>Your code generated: ----------- ***</w:t>
      </w:r>
    </w:p>
    <w:p w14:paraId="66E89729" w14:textId="4B7ADDD1" w:rsidR="00395FD9" w:rsidRDefault="00395FD9">
      <w:r>
        <w:t>Correct:</w:t>
      </w:r>
    </w:p>
    <w:p w14:paraId="38882B3E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lastRenderedPageBreak/>
        <w:t>Welcome to the game Hangman!</w:t>
      </w:r>
    </w:p>
    <w:p w14:paraId="5AEFC89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I am thinking of a word that is 1 letters long</w:t>
      </w:r>
    </w:p>
    <w:p w14:paraId="3BEFCF68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79F48E3D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8 guesses left</w:t>
      </w:r>
    </w:p>
    <w:p w14:paraId="3601A29C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abcdefghijklmnopqrstuvwxyz</w:t>
      </w:r>
    </w:p>
    <w:p w14:paraId="77C81C9A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a</w:t>
      </w:r>
    </w:p>
    <w:p w14:paraId="52FE294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7B830B11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6D4C8FCC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7 guesses left</w:t>
      </w:r>
    </w:p>
    <w:p w14:paraId="2D35726E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bcdefghijklmnopqrstuvwxyz</w:t>
      </w:r>
    </w:p>
    <w:p w14:paraId="7673C065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b</w:t>
      </w:r>
    </w:p>
    <w:p w14:paraId="51A8EC1C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5876CD1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60A763F7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6 guesses left</w:t>
      </w:r>
    </w:p>
    <w:p w14:paraId="10B2EECC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defghijklmnopqrstuvwxyz</w:t>
      </w:r>
    </w:p>
    <w:p w14:paraId="3B7FC973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d</w:t>
      </w:r>
    </w:p>
    <w:p w14:paraId="3060033D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6E69196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51010B0A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5 guesses left</w:t>
      </w:r>
    </w:p>
    <w:p w14:paraId="30117180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efghijklmnopqrstuvwxyz</w:t>
      </w:r>
    </w:p>
    <w:p w14:paraId="283C0070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e</w:t>
      </w:r>
    </w:p>
    <w:p w14:paraId="20E9805D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38EE21B0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228F35B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4 guesses left</w:t>
      </w:r>
    </w:p>
    <w:p w14:paraId="6B0D03C6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fghijklmnopqrstuvwxyz</w:t>
      </w:r>
    </w:p>
    <w:p w14:paraId="6D56AFA6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f</w:t>
      </w:r>
    </w:p>
    <w:p w14:paraId="319D62B9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7DE130F0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431F704E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3 guesses left</w:t>
      </w:r>
    </w:p>
    <w:p w14:paraId="282449C3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ghijklmnopqrstuvwxyz</w:t>
      </w:r>
    </w:p>
    <w:p w14:paraId="132E871F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g</w:t>
      </w:r>
    </w:p>
    <w:p w14:paraId="7B027C76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296DB0A8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701EE52F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2 guesses left</w:t>
      </w:r>
    </w:p>
    <w:p w14:paraId="6C4B3934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hijklmnopqrstuvwxyz</w:t>
      </w:r>
    </w:p>
    <w:p w14:paraId="1CDE66EB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h</w:t>
      </w:r>
    </w:p>
    <w:p w14:paraId="1B1F15EC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1298BC54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087DA1D5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You have 1 guesses left</w:t>
      </w:r>
    </w:p>
    <w:p w14:paraId="56B62E83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Available Letters: cijklmnopqrstuvwxyz</w:t>
      </w:r>
    </w:p>
    <w:p w14:paraId="26233208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Please guess a letter: i</w:t>
      </w:r>
    </w:p>
    <w:p w14:paraId="2F431999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 xml:space="preserve">Oops! That letter is not in my word: _ </w:t>
      </w:r>
    </w:p>
    <w:p w14:paraId="3C39E15E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-----------</w:t>
      </w:r>
    </w:p>
    <w:p w14:paraId="1387A460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Sorry, you ran out of guesses. The word was c.</w:t>
      </w:r>
    </w:p>
    <w:p w14:paraId="55B9A674" w14:textId="77777777" w:rsidR="000C779C" w:rsidRDefault="000C779C" w:rsidP="000C779C">
      <w:pPr>
        <w:pStyle w:val="HTMLPreformatted"/>
        <w:pBdr>
          <w:top w:val="single" w:sz="6" w:space="5" w:color="C8C8C8"/>
          <w:left w:val="single" w:sz="6" w:space="8" w:color="C8C8C8"/>
          <w:bottom w:val="single" w:sz="6" w:space="5" w:color="C8C8C8"/>
          <w:right w:val="single" w:sz="6" w:space="8" w:color="C8C8C8"/>
        </w:pBdr>
        <w:shd w:val="clear" w:color="auto" w:fill="F8F8F8"/>
        <w:rPr>
          <w:color w:val="2C2C2C"/>
          <w:sz w:val="22"/>
          <w:szCs w:val="22"/>
        </w:rPr>
      </w:pPr>
      <w:r>
        <w:rPr>
          <w:color w:val="2C2C2C"/>
          <w:sz w:val="22"/>
          <w:szCs w:val="22"/>
        </w:rPr>
        <w:t>None</w:t>
      </w:r>
    </w:p>
    <w:p w14:paraId="31522E02" w14:textId="77777777" w:rsidR="000C779C" w:rsidRDefault="000C779C"/>
    <w:sectPr w:rsidR="000C7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D53BFF"/>
    <w:multiLevelType w:val="multilevel"/>
    <w:tmpl w:val="E766D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zMyNjU1NDMwMjZS0lEKTi0uzszPAykwqgUAbDDLSiwAAAA="/>
  </w:docVars>
  <w:rsids>
    <w:rsidRoot w:val="000C779C"/>
    <w:rsid w:val="000C779C"/>
    <w:rsid w:val="00370D1C"/>
    <w:rsid w:val="00395FD9"/>
    <w:rsid w:val="00825B9B"/>
    <w:rsid w:val="00FC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13584"/>
  <w15:chartTrackingRefBased/>
  <w15:docId w15:val="{EE0A2F6D-9AE7-4AE8-A9D2-259BF46EC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25B9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C77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C779C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25B9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25B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25B9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11</Words>
  <Characters>4057</Characters>
  <Application>Microsoft Office Word</Application>
  <DocSecurity>0</DocSecurity>
  <Lines>33</Lines>
  <Paragraphs>9</Paragraphs>
  <ScaleCrop>false</ScaleCrop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im Olayiwola</dc:creator>
  <cp:keywords/>
  <dc:description/>
  <cp:lastModifiedBy>Teslim Olayiwola</cp:lastModifiedBy>
  <cp:revision>4</cp:revision>
  <dcterms:created xsi:type="dcterms:W3CDTF">2019-06-28T06:17:00Z</dcterms:created>
  <dcterms:modified xsi:type="dcterms:W3CDTF">2019-06-28T06:51:00Z</dcterms:modified>
</cp:coreProperties>
</file>